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1353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193c1e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7:27:22Z</dcterms:created>
  <dcterms:modified xsi:type="dcterms:W3CDTF">2022-01-19T17:27:22Z</dcterms:modified>
</cp:coreProperties>
</file>